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2E393F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524789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1471FE" w:rsidRDefault="000611F3" w:rsidP="000611F3">
      <w:pPr>
        <w:pStyle w:val="BodyText"/>
        <w:spacing w:before="10"/>
        <w:rPr>
          <w:b/>
          <w:sz w:val="4"/>
          <w:szCs w:val="4"/>
        </w:rPr>
      </w:pPr>
      <w:r w:rsidRPr="000611F3">
        <w:rPr>
          <w:sz w:val="18"/>
          <w:szCs w:val="24"/>
          <w:lang w:bidi="ar-SA"/>
        </w:rPr>
        <w:br/>
      </w:r>
    </w:p>
    <w:p w:rsidR="000611F3" w:rsidRDefault="00685C6A" w:rsidP="000611F3">
      <w:pPr>
        <w:spacing w:before="1"/>
        <w:jc w:val="center"/>
        <w:rPr>
          <w:b/>
        </w:rPr>
      </w:pPr>
      <w:r>
        <w:rPr>
          <w:b/>
        </w:rPr>
        <w:t xml:space="preserve">AQUATIC VENUE </w:t>
      </w:r>
      <w:r w:rsidR="00EE724D">
        <w:rPr>
          <w:b/>
        </w:rPr>
        <w:t xml:space="preserve">RECIRCULATION SYSTEM </w:t>
      </w:r>
      <w:r w:rsidR="00DB0A8F">
        <w:rPr>
          <w:b/>
        </w:rPr>
        <w:t>EQUIPMENT</w:t>
      </w:r>
      <w:r>
        <w:rPr>
          <w:b/>
        </w:rPr>
        <w:t xml:space="preserve"> </w:t>
      </w:r>
      <w:r w:rsidR="0083517A">
        <w:rPr>
          <w:b/>
        </w:rPr>
        <w:t>SUMMARY</w:t>
      </w:r>
    </w:p>
    <w:p w:rsidR="00B14935" w:rsidRDefault="002E0247" w:rsidP="000611F3">
      <w:pPr>
        <w:spacing w:before="1"/>
        <w:jc w:val="center"/>
        <w:rPr>
          <w:b/>
        </w:rPr>
      </w:pPr>
      <w:r>
        <w:rPr>
          <w:b/>
        </w:rPr>
        <w:t>SUBSTANTIAL ALTERATION TO EXISTING AQUATIC VENUE</w:t>
      </w:r>
    </w:p>
    <w:p w:rsidR="005536AF" w:rsidRPr="005536AF" w:rsidRDefault="005536AF" w:rsidP="000611F3">
      <w:pPr>
        <w:spacing w:before="1"/>
        <w:jc w:val="center"/>
        <w:rPr>
          <w:b/>
          <w:sz w:val="8"/>
          <w:szCs w:val="8"/>
        </w:rPr>
      </w:pPr>
    </w:p>
    <w:p w:rsidR="009D4439" w:rsidRDefault="000A1DF7" w:rsidP="003C2931">
      <w:pPr>
        <w:spacing w:before="1"/>
        <w:ind w:left="18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Instructions:  </w:t>
      </w:r>
      <w:r w:rsidR="000B0764">
        <w:rPr>
          <w:i/>
          <w:sz w:val="18"/>
          <w:szCs w:val="18"/>
        </w:rPr>
        <w:t>This</w:t>
      </w:r>
      <w:r w:rsidR="0090525B" w:rsidRPr="005536AF">
        <w:rPr>
          <w:i/>
          <w:sz w:val="18"/>
          <w:szCs w:val="18"/>
        </w:rPr>
        <w:t xml:space="preserve"> summary sheet</w:t>
      </w:r>
      <w:r w:rsidR="00256C02" w:rsidRPr="005536AF">
        <w:rPr>
          <w:i/>
          <w:sz w:val="18"/>
          <w:szCs w:val="18"/>
        </w:rPr>
        <w:t xml:space="preserve"> must be </w:t>
      </w:r>
      <w:r w:rsidR="0065606C">
        <w:rPr>
          <w:i/>
          <w:sz w:val="18"/>
          <w:szCs w:val="18"/>
        </w:rPr>
        <w:t>filled ou</w:t>
      </w:r>
      <w:r w:rsidR="00F81CBB">
        <w:rPr>
          <w:i/>
          <w:sz w:val="18"/>
          <w:szCs w:val="18"/>
        </w:rPr>
        <w:t xml:space="preserve">t and then </w:t>
      </w:r>
      <w:r w:rsidR="009D4439" w:rsidRPr="005536AF">
        <w:rPr>
          <w:i/>
          <w:sz w:val="18"/>
          <w:szCs w:val="18"/>
        </w:rPr>
        <w:t>signed and stamped by a Professional Engineer with an active Rhode Island license.</w:t>
      </w:r>
      <w:r w:rsidR="005536AF">
        <w:rPr>
          <w:i/>
          <w:sz w:val="18"/>
          <w:szCs w:val="18"/>
        </w:rPr>
        <w:t xml:space="preserve">  </w:t>
      </w:r>
      <w:r w:rsidR="001B51D6">
        <w:rPr>
          <w:i/>
          <w:sz w:val="18"/>
          <w:szCs w:val="18"/>
        </w:rPr>
        <w:t xml:space="preserve">You must include the make and model for </w:t>
      </w:r>
      <w:r w:rsidR="001B51D6" w:rsidRPr="009F3F54">
        <w:rPr>
          <w:i/>
          <w:sz w:val="18"/>
          <w:szCs w:val="18"/>
          <w:u w:val="single"/>
        </w:rPr>
        <w:t xml:space="preserve">all existing and proposed </w:t>
      </w:r>
      <w:r w:rsidR="00633F57">
        <w:rPr>
          <w:i/>
          <w:sz w:val="18"/>
          <w:szCs w:val="18"/>
          <w:u w:val="single"/>
        </w:rPr>
        <w:t xml:space="preserve">new </w:t>
      </w:r>
      <w:r w:rsidR="001B51D6" w:rsidRPr="009F3F54">
        <w:rPr>
          <w:i/>
          <w:sz w:val="18"/>
          <w:szCs w:val="18"/>
          <w:u w:val="single"/>
        </w:rPr>
        <w:t>equipment</w:t>
      </w:r>
      <w:r w:rsidR="001B51D6">
        <w:rPr>
          <w:i/>
          <w:sz w:val="18"/>
          <w:szCs w:val="18"/>
        </w:rPr>
        <w:t xml:space="preserve">.  </w:t>
      </w:r>
      <w:r w:rsidR="004F0C13" w:rsidRPr="004F0C13">
        <w:rPr>
          <w:i/>
          <w:sz w:val="18"/>
          <w:szCs w:val="18"/>
        </w:rPr>
        <w:t xml:space="preserve">Specifications must be attached for all </w:t>
      </w:r>
      <w:r w:rsidR="00633F57" w:rsidRPr="00252C16">
        <w:rPr>
          <w:i/>
          <w:sz w:val="18"/>
          <w:szCs w:val="18"/>
          <w:u w:val="single"/>
        </w:rPr>
        <w:t xml:space="preserve">existing and proposed new </w:t>
      </w:r>
      <w:r w:rsidR="004F0C13" w:rsidRPr="00252C16">
        <w:rPr>
          <w:i/>
          <w:sz w:val="18"/>
          <w:szCs w:val="18"/>
          <w:u w:val="single"/>
        </w:rPr>
        <w:t>equipment</w:t>
      </w:r>
      <w:r w:rsidR="004F0C13" w:rsidRPr="004F0C13">
        <w:rPr>
          <w:i/>
          <w:sz w:val="18"/>
          <w:szCs w:val="18"/>
        </w:rPr>
        <w:t xml:space="preserve"> listed on this summary sheet</w:t>
      </w:r>
      <w:r w:rsidR="009F3F54">
        <w:rPr>
          <w:i/>
          <w:sz w:val="18"/>
          <w:szCs w:val="18"/>
        </w:rPr>
        <w:t>.</w:t>
      </w:r>
      <w:r w:rsidR="00A23641">
        <w:rPr>
          <w:i/>
          <w:sz w:val="18"/>
          <w:szCs w:val="18"/>
        </w:rPr>
        <w:t xml:space="preserve">  </w:t>
      </w:r>
      <w:r w:rsidR="00252C16">
        <w:rPr>
          <w:i/>
          <w:sz w:val="18"/>
          <w:szCs w:val="18"/>
        </w:rPr>
        <w:t>C</w:t>
      </w:r>
      <w:r w:rsidR="00252C16" w:rsidRPr="004F0C13">
        <w:rPr>
          <w:i/>
          <w:sz w:val="18"/>
          <w:szCs w:val="18"/>
        </w:rPr>
        <w:t xml:space="preserve">ertification demonstrating compliance with the specified NSF Standard must be attached for all </w:t>
      </w:r>
      <w:r w:rsidR="00252C16" w:rsidRPr="00252C16">
        <w:rPr>
          <w:i/>
          <w:sz w:val="18"/>
          <w:szCs w:val="18"/>
          <w:u w:val="single"/>
        </w:rPr>
        <w:t>new equipment</w:t>
      </w:r>
      <w:r w:rsidR="00252C16" w:rsidRPr="00C5105E">
        <w:rPr>
          <w:i/>
          <w:sz w:val="18"/>
          <w:szCs w:val="18"/>
        </w:rPr>
        <w:t xml:space="preserve"> </w:t>
      </w:r>
      <w:r w:rsidR="00252C16" w:rsidRPr="004F0C13">
        <w:rPr>
          <w:i/>
          <w:sz w:val="18"/>
          <w:szCs w:val="18"/>
        </w:rPr>
        <w:t>listed on this summary sheet</w:t>
      </w:r>
      <w:r w:rsidR="009C65D6">
        <w:rPr>
          <w:i/>
          <w:sz w:val="18"/>
          <w:szCs w:val="18"/>
        </w:rPr>
        <w:t>.</w:t>
      </w:r>
      <w:bookmarkStart w:id="0" w:name="_GoBack"/>
      <w:bookmarkEnd w:id="0"/>
      <w:r w:rsidR="00252C16">
        <w:rPr>
          <w:i/>
          <w:sz w:val="18"/>
          <w:szCs w:val="18"/>
        </w:rPr>
        <w:t xml:space="preserve">  </w:t>
      </w:r>
      <w:r w:rsidR="00A23641">
        <w:rPr>
          <w:i/>
          <w:sz w:val="18"/>
          <w:szCs w:val="18"/>
        </w:rPr>
        <w:t xml:space="preserve">Application packages submitted with forms that lack appropriate signatures or </w:t>
      </w:r>
      <w:r w:rsidR="008A3ED7">
        <w:rPr>
          <w:i/>
          <w:sz w:val="18"/>
          <w:szCs w:val="18"/>
        </w:rPr>
        <w:t xml:space="preserve">that </w:t>
      </w:r>
      <w:r w:rsidR="00A23641">
        <w:rPr>
          <w:i/>
          <w:sz w:val="18"/>
          <w:szCs w:val="18"/>
        </w:rPr>
        <w:t>are missing specification sheets and/or documentation of NSF certification will be considered incomplete and returned to the applicant.</w:t>
      </w:r>
    </w:p>
    <w:p w:rsidR="000611F3" w:rsidRPr="001B51D6" w:rsidRDefault="000611F3" w:rsidP="00DB0A8F">
      <w:pPr>
        <w:spacing w:before="1"/>
        <w:ind w:left="2880" w:right="991"/>
        <w:rPr>
          <w:b/>
          <w:sz w:val="8"/>
          <w:szCs w:val="8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705"/>
        <w:gridCol w:w="990"/>
        <w:gridCol w:w="3240"/>
        <w:gridCol w:w="3150"/>
        <w:gridCol w:w="1440"/>
      </w:tblGrid>
      <w:tr w:rsidR="00DB0A8F" w:rsidTr="001471FE">
        <w:tc>
          <w:tcPr>
            <w:tcW w:w="1705" w:type="dxa"/>
            <w:tcBorders>
              <w:top w:val="single" w:sz="12" w:space="0" w:color="auto"/>
              <w:bottom w:val="single" w:sz="12" w:space="0" w:color="auto"/>
            </w:tcBorders>
          </w:tcPr>
          <w:p w:rsidR="00DB0A8F" w:rsidRPr="000440C0" w:rsidRDefault="00DB0A8F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Project name</w:t>
            </w:r>
          </w:p>
        </w:tc>
        <w:tc>
          <w:tcPr>
            <w:tcW w:w="8820" w:type="dxa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:rsidR="00DB0A8F" w:rsidRPr="000440C0" w:rsidRDefault="00DB0A8F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60453759" w:edGrp="everyone"/>
            <w:permEnd w:id="960453759"/>
          </w:p>
        </w:tc>
      </w:tr>
      <w:tr w:rsidR="008E7EC4" w:rsidTr="00F74B66">
        <w:tc>
          <w:tcPr>
            <w:tcW w:w="2695" w:type="dxa"/>
            <w:gridSpan w:val="2"/>
            <w:tcBorders>
              <w:top w:val="single" w:sz="12" w:space="0" w:color="auto"/>
            </w:tcBorders>
          </w:tcPr>
          <w:p w:rsidR="008E7EC4" w:rsidRPr="000440C0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</w:t>
            </w:r>
          </w:p>
        </w:tc>
        <w:tc>
          <w:tcPr>
            <w:tcW w:w="324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e</w:t>
            </w:r>
          </w:p>
        </w:tc>
        <w:tc>
          <w:tcPr>
            <w:tcW w:w="315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el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used</w:t>
            </w: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765947728" w:edGrp="everyone" w:colFirst="1" w:colLast="1"/>
            <w:permStart w:id="1143613904" w:edGrp="everyone" w:colFirst="2" w:colLast="2"/>
            <w:permStart w:id="209274561" w:edGrp="everyone" w:colFirst="3" w:colLast="3"/>
            <w:r>
              <w:rPr>
                <w:rFonts w:ascii="Arial" w:hAnsi="Arial" w:cs="Arial"/>
                <w:sz w:val="20"/>
                <w:szCs w:val="20"/>
              </w:rPr>
              <w:t>Filter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524703302" w:edGrp="everyone" w:colFirst="1" w:colLast="1"/>
            <w:permStart w:id="300367088" w:edGrp="everyone" w:colFirst="2" w:colLast="2"/>
            <w:permStart w:id="931361457" w:edGrp="everyone" w:colFirst="3" w:colLast="3"/>
            <w:permEnd w:id="765947728"/>
            <w:permEnd w:id="1143613904"/>
            <w:permEnd w:id="209274561"/>
            <w:r>
              <w:rPr>
                <w:rFonts w:ascii="Arial" w:hAnsi="Arial" w:cs="Arial"/>
                <w:sz w:val="20"/>
                <w:szCs w:val="20"/>
              </w:rPr>
              <w:t>Pump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486973404" w:edGrp="everyone" w:colFirst="1" w:colLast="1"/>
            <w:permStart w:id="1305038904" w:edGrp="everyone" w:colFirst="2" w:colLast="2"/>
            <w:permStart w:id="964060381" w:edGrp="everyone" w:colFirst="3" w:colLast="3"/>
            <w:permEnd w:id="1524703302"/>
            <w:permEnd w:id="300367088"/>
            <w:permEnd w:id="931361457"/>
            <w:r>
              <w:rPr>
                <w:rFonts w:ascii="Arial" w:hAnsi="Arial" w:cs="Arial"/>
                <w:sz w:val="20"/>
                <w:szCs w:val="20"/>
              </w:rPr>
              <w:t>Chlorinator</w:t>
            </w:r>
            <w:r w:rsidR="007851BD">
              <w:rPr>
                <w:rFonts w:ascii="Arial" w:hAnsi="Arial" w:cs="Arial"/>
                <w:sz w:val="20"/>
                <w:szCs w:val="20"/>
              </w:rPr>
              <w:t xml:space="preserve"> or Brominator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090737692" w:edGrp="everyone" w:colFirst="1" w:colLast="1"/>
            <w:permStart w:id="1681656240" w:edGrp="everyone" w:colFirst="2" w:colLast="2"/>
            <w:permStart w:id="334897727" w:edGrp="everyone" w:colFirst="3" w:colLast="3"/>
            <w:permEnd w:id="1486973404"/>
            <w:permEnd w:id="1305038904"/>
            <w:permEnd w:id="964060381"/>
            <w:r>
              <w:rPr>
                <w:rFonts w:ascii="Arial" w:hAnsi="Arial" w:cs="Arial"/>
                <w:sz w:val="20"/>
                <w:szCs w:val="20"/>
              </w:rPr>
              <w:t xml:space="preserve">Flow </w:t>
            </w:r>
            <w:r w:rsidR="00E879CA">
              <w:rPr>
                <w:rFonts w:ascii="Arial" w:hAnsi="Arial" w:cs="Arial"/>
                <w:sz w:val="20"/>
                <w:szCs w:val="20"/>
              </w:rPr>
              <w:t>meter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740" w:rsidTr="00F74B66">
        <w:tc>
          <w:tcPr>
            <w:tcW w:w="2695" w:type="dxa"/>
            <w:gridSpan w:val="2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05997146" w:edGrp="everyone" w:colFirst="1" w:colLast="1"/>
            <w:permStart w:id="367023336" w:edGrp="everyone" w:colFirst="2" w:colLast="2"/>
            <w:permStart w:id="204892880" w:edGrp="everyone" w:colFirst="3" w:colLast="3"/>
            <w:permEnd w:id="2090737692"/>
            <w:permEnd w:id="1681656240"/>
            <w:permEnd w:id="334897727"/>
            <w:r>
              <w:rPr>
                <w:rFonts w:ascii="Arial" w:hAnsi="Arial" w:cs="Arial"/>
                <w:sz w:val="20"/>
                <w:szCs w:val="20"/>
              </w:rPr>
              <w:t>pH adjustment feeder</w:t>
            </w:r>
          </w:p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313791682" w:edGrp="everyone" w:colFirst="1" w:colLast="1"/>
            <w:permStart w:id="1942759859" w:edGrp="everyone" w:colFirst="2" w:colLast="2"/>
            <w:permStart w:id="328806519" w:edGrp="everyone" w:colFirst="3" w:colLast="3"/>
            <w:permEnd w:id="905997146"/>
            <w:permEnd w:id="367023336"/>
            <w:permEnd w:id="204892880"/>
            <w:r>
              <w:rPr>
                <w:rFonts w:ascii="Arial" w:hAnsi="Arial" w:cs="Arial"/>
                <w:sz w:val="20"/>
                <w:szCs w:val="20"/>
              </w:rPr>
              <w:t>Skimmers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5755EC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961759160" w:edGrp="everyone" w:colFirst="1" w:colLast="1"/>
            <w:permStart w:id="439685394" w:edGrp="everyone" w:colFirst="2" w:colLast="2"/>
            <w:permStart w:id="510856720" w:edGrp="everyone" w:colFirst="3" w:colLast="3"/>
            <w:permEnd w:id="313791682"/>
            <w:permEnd w:id="1942759859"/>
            <w:permEnd w:id="328806519"/>
            <w:r>
              <w:rPr>
                <w:rFonts w:ascii="Arial" w:hAnsi="Arial" w:cs="Arial"/>
                <w:sz w:val="20"/>
                <w:szCs w:val="20"/>
              </w:rPr>
              <w:t>Skimmer equalizer cover assemblies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12818146" w:edGrp="everyone" w:colFirst="1" w:colLast="1"/>
            <w:permStart w:id="164705897" w:edGrp="everyone" w:colFirst="2" w:colLast="2"/>
            <w:permStart w:id="1333278268" w:edGrp="everyone" w:colFirst="3" w:colLast="3"/>
            <w:permEnd w:id="1961759160"/>
            <w:permEnd w:id="439685394"/>
            <w:permEnd w:id="510856720"/>
            <w:r>
              <w:rPr>
                <w:rFonts w:ascii="Arial" w:hAnsi="Arial" w:cs="Arial"/>
                <w:sz w:val="20"/>
                <w:szCs w:val="20"/>
              </w:rPr>
              <w:t>Floor drain cover assembly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3ABA"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:rsidR="008E7EC4" w:rsidRDefault="005755EC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858129642" w:edGrp="everyone" w:colFirst="1" w:colLast="1"/>
            <w:permStart w:id="690882487" w:edGrp="everyone" w:colFirst="2" w:colLast="2"/>
            <w:permStart w:id="1605243153" w:edGrp="everyone" w:colFirst="3" w:colLast="3"/>
            <w:permEnd w:id="212818146"/>
            <w:permEnd w:id="164705897"/>
            <w:permEnd w:id="1333278268"/>
            <w:r>
              <w:rPr>
                <w:rFonts w:ascii="Arial" w:hAnsi="Arial" w:cs="Arial"/>
                <w:sz w:val="20"/>
                <w:szCs w:val="20"/>
              </w:rPr>
              <w:t>Heater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3AE9" w:rsidTr="00F73ABA"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008298539" w:edGrp="everyone" w:colFirst="1" w:colLast="1"/>
            <w:permStart w:id="893861592" w:edGrp="everyone" w:colFirst="2" w:colLast="2"/>
            <w:permStart w:id="1274616231" w:edGrp="everyone" w:colFirst="3" w:colLast="3"/>
            <w:permEnd w:id="858129642"/>
            <w:permEnd w:id="690882487"/>
            <w:permEnd w:id="1605243153"/>
            <w:r>
              <w:rPr>
                <w:rFonts w:ascii="Arial" w:hAnsi="Arial" w:cs="Arial"/>
                <w:sz w:val="20"/>
                <w:szCs w:val="20"/>
              </w:rPr>
              <w:t>Pressure gauge</w:t>
            </w:r>
            <w:r w:rsidR="00D44B18">
              <w:rPr>
                <w:rFonts w:ascii="Arial" w:hAnsi="Arial" w:cs="Arial"/>
                <w:sz w:val="20"/>
                <w:szCs w:val="20"/>
              </w:rPr>
              <w:t>s</w:t>
            </w:r>
          </w:p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3AE9" w:rsidTr="00F73ABA"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633424968" w:edGrp="everyone" w:colFirst="1" w:colLast="1"/>
            <w:permStart w:id="2027557027" w:edGrp="everyone" w:colFirst="2" w:colLast="2"/>
            <w:permStart w:id="1452018376" w:edGrp="everyone" w:colFirst="3" w:colLast="3"/>
            <w:permEnd w:id="1008298539"/>
            <w:permEnd w:id="893861592"/>
            <w:permEnd w:id="1274616231"/>
            <w:r>
              <w:rPr>
                <w:rFonts w:ascii="Arial" w:hAnsi="Arial" w:cs="Arial"/>
                <w:sz w:val="20"/>
                <w:szCs w:val="20"/>
              </w:rPr>
              <w:t>Vacuum gauge</w:t>
            </w:r>
            <w:r w:rsidR="0079400D">
              <w:rPr>
                <w:rFonts w:ascii="Arial" w:hAnsi="Arial" w:cs="Arial"/>
                <w:sz w:val="20"/>
                <w:szCs w:val="20"/>
              </w:rPr>
              <w:t>s</w:t>
            </w:r>
          </w:p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A23AE9" w:rsidRDefault="00A23AE9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750A" w:rsidTr="00F73ABA">
        <w:tc>
          <w:tcPr>
            <w:tcW w:w="2695" w:type="dxa"/>
            <w:gridSpan w:val="2"/>
            <w:tcBorders>
              <w:bottom w:val="single" w:sz="12" w:space="0" w:color="auto"/>
            </w:tcBorders>
          </w:tcPr>
          <w:p w:rsidR="0063750A" w:rsidRPr="0063750A" w:rsidRDefault="0063750A" w:rsidP="00757F40">
            <w:pPr>
              <w:spacing w:line="280" w:lineRule="exact"/>
              <w:rPr>
                <w:rFonts w:ascii="Arial" w:hAnsi="Arial" w:cs="Arial"/>
                <w:i/>
                <w:sz w:val="16"/>
                <w:szCs w:val="16"/>
              </w:rPr>
            </w:pPr>
            <w:permStart w:id="1666282512" w:edGrp="everyone" w:colFirst="1" w:colLast="1"/>
            <w:permStart w:id="534992575" w:edGrp="everyone" w:colFirst="2" w:colLast="2"/>
            <w:permStart w:id="457144081" w:edGrp="everyone" w:colFirst="3" w:colLast="3"/>
            <w:permEnd w:id="633424968"/>
            <w:permEnd w:id="2027557027"/>
            <w:permEnd w:id="1452018376"/>
            <w:r>
              <w:rPr>
                <w:rFonts w:ascii="Arial" w:hAnsi="Arial" w:cs="Arial"/>
                <w:sz w:val="20"/>
                <w:szCs w:val="20"/>
              </w:rPr>
              <w:t xml:space="preserve">Other </w:t>
            </w:r>
            <w:r>
              <w:rPr>
                <w:rFonts w:ascii="Arial" w:hAnsi="Arial" w:cs="Arial"/>
                <w:i/>
                <w:sz w:val="16"/>
                <w:szCs w:val="16"/>
              </w:rPr>
              <w:t>(list)</w:t>
            </w:r>
          </w:p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permStart w:id="1583808894" w:edGrp="everyone"/>
            <w:permEnd w:id="1583808894"/>
          </w:p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permStart w:id="767190497" w:edGrp="everyone"/>
            <w:permEnd w:id="767190497"/>
          </w:p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</w:t>
            </w:r>
            <w:permStart w:id="87190294" w:edGrp="everyone"/>
            <w:permStart w:id="1195537040" w:edGrp="everyone"/>
            <w:permEnd w:id="87190294"/>
            <w:permEnd w:id="1195537040"/>
          </w:p>
        </w:tc>
        <w:tc>
          <w:tcPr>
            <w:tcW w:w="3240" w:type="dxa"/>
            <w:tcBorders>
              <w:bottom w:val="single" w:sz="12" w:space="0" w:color="auto"/>
            </w:tcBorders>
          </w:tcPr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F74B66" w:rsidRDefault="00F74B66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12" w:space="0" w:color="auto"/>
            </w:tcBorders>
          </w:tcPr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F74B66" w:rsidRDefault="00F74B66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12" w:space="0" w:color="auto"/>
            </w:tcBorders>
          </w:tcPr>
          <w:p w:rsidR="0063750A" w:rsidRDefault="0063750A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F74B66" w:rsidRDefault="00F74B66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ermEnd w:id="1666282512"/>
    <w:permEnd w:id="534992575"/>
    <w:permEnd w:id="457144081"/>
    <w:p w:rsidR="00DB53B6" w:rsidRPr="00DB53B6" w:rsidRDefault="001471FE" w:rsidP="009D4439">
      <w:pPr>
        <w:pStyle w:val="BodyText"/>
        <w:spacing w:line="360" w:lineRule="auto"/>
        <w:rPr>
          <w:i/>
          <w:sz w:val="8"/>
          <w:szCs w:val="8"/>
        </w:rPr>
      </w:pPr>
      <w:r w:rsidRPr="00DB53B6">
        <w:rPr>
          <w:noProof/>
          <w:sz w:val="8"/>
          <w:szCs w:val="8"/>
        </w:rPr>
        <w:drawing>
          <wp:anchor distT="0" distB="0" distL="0" distR="0" simplePos="0" relativeHeight="25165977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4295</wp:posOffset>
            </wp:positionV>
            <wp:extent cx="1818005" cy="18180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005" cy="1818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6AF" w:rsidRPr="005536AF" w:rsidRDefault="005536AF" w:rsidP="009D4439">
      <w:pPr>
        <w:pStyle w:val="BodyText"/>
        <w:spacing w:line="360" w:lineRule="auto"/>
        <w:rPr>
          <w:i/>
        </w:rPr>
      </w:pPr>
      <w:r w:rsidRPr="005536AF">
        <w:rPr>
          <w:i/>
        </w:rPr>
        <w:t>Professional Engineer</w:t>
      </w:r>
      <w:r>
        <w:rPr>
          <w:i/>
        </w:rPr>
        <w:t xml:space="preserve"> to</w:t>
      </w:r>
      <w:r w:rsidRPr="005536AF">
        <w:rPr>
          <w:i/>
        </w:rPr>
        <w:t xml:space="preserve"> </w:t>
      </w:r>
      <w:r w:rsidR="00AE4437">
        <w:rPr>
          <w:i/>
        </w:rPr>
        <w:t xml:space="preserve">complete, </w:t>
      </w:r>
      <w:r w:rsidR="00641AD3">
        <w:rPr>
          <w:i/>
        </w:rPr>
        <w:t>sign</w:t>
      </w:r>
      <w:r w:rsidR="00AC1562">
        <w:rPr>
          <w:i/>
        </w:rPr>
        <w:t>,</w:t>
      </w:r>
      <w:r w:rsidR="00641AD3">
        <w:rPr>
          <w:i/>
        </w:rPr>
        <w:t xml:space="preserve"> and stamp the following</w:t>
      </w:r>
      <w:r w:rsidRPr="005536AF">
        <w:rPr>
          <w:i/>
        </w:rPr>
        <w:t>:</w:t>
      </w:r>
    </w:p>
    <w:p w:rsidR="009D4439" w:rsidRDefault="009D4439" w:rsidP="009D4439">
      <w:pPr>
        <w:pStyle w:val="BodyText"/>
        <w:spacing w:line="360" w:lineRule="auto"/>
        <w:rPr>
          <w:i/>
          <w:sz w:val="27"/>
          <w:szCs w:val="22"/>
        </w:rPr>
      </w:pPr>
    </w:p>
    <w:p w:rsidR="009D4439" w:rsidRDefault="009D4439" w:rsidP="009D4439">
      <w:pPr>
        <w:pStyle w:val="BodyText"/>
        <w:tabs>
          <w:tab w:val="left" w:pos="5624"/>
        </w:tabs>
        <w:spacing w:before="1"/>
        <w:ind w:left="985"/>
        <w:rPr>
          <w:sz w:val="22"/>
        </w:rPr>
      </w:pPr>
      <w:r>
        <w:t>Signatur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D4439" w:rsidRDefault="009D4439" w:rsidP="009D4439">
      <w:pPr>
        <w:tabs>
          <w:tab w:val="left" w:pos="2506"/>
          <w:tab w:val="left" w:pos="3118"/>
          <w:tab w:val="left" w:pos="3779"/>
          <w:tab w:val="left" w:pos="8340"/>
        </w:tabs>
        <w:spacing w:before="187"/>
        <w:ind w:left="1425"/>
      </w:pPr>
      <w:r>
        <w:rPr>
          <w:sz w:val="22"/>
        </w:rPr>
        <w:t>Date:</w:t>
      </w:r>
      <w:r>
        <w:rPr>
          <w:sz w:val="22"/>
          <w:u w:val="single"/>
        </w:rPr>
        <w:t xml:space="preserve"> </w:t>
      </w:r>
      <w:permStart w:id="1937795028" w:edGrp="everyone"/>
      <w:permEnd w:id="1937795028"/>
      <w:r w:rsidRPr="00186C81">
        <w:rPr>
          <w:sz w:val="22"/>
          <w:u w:val="single"/>
        </w:rPr>
        <w:tab/>
      </w:r>
      <w:r w:rsidRPr="00186C81">
        <w:rPr>
          <w:sz w:val="22"/>
        </w:rPr>
        <w:t>/</w:t>
      </w:r>
      <w:r w:rsidRPr="00186C81">
        <w:rPr>
          <w:sz w:val="22"/>
          <w:u w:val="single"/>
        </w:rPr>
        <w:t xml:space="preserve"> </w:t>
      </w:r>
      <w:permStart w:id="1399081583" w:edGrp="everyone"/>
      <w:permEnd w:id="1399081583"/>
      <w:r w:rsidRPr="00186C81">
        <w:rPr>
          <w:sz w:val="22"/>
          <w:u w:val="single"/>
        </w:rPr>
        <w:tab/>
      </w:r>
      <w:r w:rsidRPr="00186C81">
        <w:rPr>
          <w:sz w:val="22"/>
        </w:rPr>
        <w:t>/</w:t>
      </w:r>
      <w:r w:rsidRPr="00186C81">
        <w:rPr>
          <w:sz w:val="22"/>
          <w:u w:val="single"/>
        </w:rPr>
        <w:t xml:space="preserve"> </w:t>
      </w:r>
      <w:permStart w:id="252860969" w:edGrp="everyone"/>
      <w:permEnd w:id="252860969"/>
      <w:r w:rsidRPr="00186C81">
        <w:rPr>
          <w:sz w:val="22"/>
          <w:u w:val="single"/>
        </w:rPr>
        <w:tab/>
      </w:r>
    </w:p>
    <w:p w:rsidR="00DB53B6" w:rsidRDefault="0063750A" w:rsidP="009D4439">
      <w:pPr>
        <w:pStyle w:val="BodyText"/>
        <w:tabs>
          <w:tab w:val="left" w:pos="2555"/>
          <w:tab w:val="left" w:pos="3166"/>
          <w:tab w:val="left" w:pos="3828"/>
          <w:tab w:val="left" w:pos="5627"/>
        </w:tabs>
        <w:spacing w:before="187" w:line="415" w:lineRule="auto"/>
        <w:ind w:left="490" w:right="4390" w:firstLine="330"/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page">
                  <wp:posOffset>4824095</wp:posOffset>
                </wp:positionH>
                <wp:positionV relativeFrom="paragraph">
                  <wp:posOffset>212725</wp:posOffset>
                </wp:positionV>
                <wp:extent cx="180340" cy="491490"/>
                <wp:effectExtent l="0" t="0" r="1016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" cy="491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4439" w:rsidRDefault="009D4439" w:rsidP="009D4439">
                            <w:pPr>
                              <w:pStyle w:val="BodyText"/>
                              <w:spacing w:before="10"/>
                              <w:ind w:left="20"/>
                            </w:pPr>
                            <w:r>
                              <w:rPr>
                                <w:color w:val="BFBFBF"/>
                              </w:rPr>
                              <w:t>STAMP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9.85pt;margin-top:16.75pt;width:14.2pt;height:38.7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" filled="f" stroked="f">
                <v:textbox style="layout-flow:vertical;mso-layout-flow-alt:bottom-to-top" inset="0,0,0,0">
                  <w:txbxContent>
                    <w:p w:rsidR="009D4439" w:rsidRDefault="009D4439" w:rsidP="009D4439">
                      <w:pPr>
                        <w:pStyle w:val="BodyText"/>
                        <w:spacing w:before="10"/>
                        <w:ind w:left="20"/>
                      </w:pPr>
                      <w:r>
                        <w:rPr>
                          <w:color w:val="BFBFBF"/>
                        </w:rPr>
                        <w:t>STAM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D4439">
        <w:t>License</w:t>
      </w:r>
      <w:r w:rsidR="009D4439">
        <w:rPr>
          <w:spacing w:val="-1"/>
        </w:rPr>
        <w:t xml:space="preserve"> </w:t>
      </w:r>
      <w:r w:rsidR="009D4439">
        <w:t>No.:</w:t>
      </w:r>
      <w:r w:rsidR="009D4439">
        <w:rPr>
          <w:u w:val="single"/>
        </w:rPr>
        <w:t xml:space="preserve"> </w:t>
      </w:r>
      <w:permStart w:id="1644056546" w:edGrp="everyone"/>
      <w:permEnd w:id="1644056546"/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t xml:space="preserve"> </w:t>
      </w:r>
      <w:r w:rsidR="009D4439">
        <w:br/>
        <w:t>Expiration</w:t>
      </w:r>
      <w:r w:rsidR="009D4439">
        <w:rPr>
          <w:spacing w:val="-2"/>
        </w:rPr>
        <w:t xml:space="preserve"> </w:t>
      </w:r>
      <w:r w:rsidR="009D4439">
        <w:t>Date:</w:t>
      </w:r>
      <w:r w:rsidR="009D4439">
        <w:rPr>
          <w:u w:val="single"/>
        </w:rPr>
        <w:t xml:space="preserve"> </w:t>
      </w:r>
      <w:permStart w:id="1953763421" w:edGrp="everyone"/>
      <w:permEnd w:id="1953763421"/>
      <w:r w:rsidR="009D4439" w:rsidRPr="00186C81">
        <w:rPr>
          <w:u w:val="single"/>
        </w:rPr>
        <w:tab/>
      </w:r>
      <w:r w:rsidR="009D4439" w:rsidRPr="00186C81">
        <w:t>/</w:t>
      </w:r>
      <w:r w:rsidR="009D4439" w:rsidRPr="00186C81">
        <w:rPr>
          <w:u w:val="single"/>
        </w:rPr>
        <w:t xml:space="preserve"> </w:t>
      </w:r>
      <w:permStart w:id="1190553965" w:edGrp="everyone"/>
      <w:permEnd w:id="1190553965"/>
      <w:r w:rsidR="009D4439" w:rsidRPr="00186C81">
        <w:rPr>
          <w:u w:val="single"/>
        </w:rPr>
        <w:tab/>
      </w:r>
      <w:r w:rsidR="009D4439" w:rsidRPr="00186C81">
        <w:t>/</w:t>
      </w:r>
      <w:permStart w:id="1471089022" w:edGrp="everyone"/>
      <w:permEnd w:id="1471089022"/>
      <w:r w:rsidR="009D4439" w:rsidRPr="00186C81">
        <w:rPr>
          <w:u w:val="single"/>
        </w:rPr>
        <w:tab/>
      </w:r>
    </w:p>
    <w:p w:rsidR="009D4439" w:rsidRPr="00DB53B6" w:rsidRDefault="00DB53B6" w:rsidP="00DB53B6">
      <w:pPr>
        <w:jc w:val="center"/>
        <w:rPr>
          <w:sz w:val="16"/>
          <w:szCs w:val="16"/>
          <w:lang w:bidi="en-US"/>
        </w:rPr>
      </w:pPr>
      <w:r>
        <w:rPr>
          <w:sz w:val="16"/>
          <w:szCs w:val="16"/>
          <w:lang w:bidi="en-US"/>
        </w:rPr>
        <w:t>Form version 4-</w:t>
      </w:r>
      <w:r w:rsidR="002E0247">
        <w:rPr>
          <w:sz w:val="16"/>
          <w:szCs w:val="16"/>
          <w:lang w:bidi="en-US"/>
        </w:rPr>
        <w:t>22</w:t>
      </w:r>
      <w:r>
        <w:rPr>
          <w:sz w:val="16"/>
          <w:szCs w:val="16"/>
          <w:lang w:bidi="en-US"/>
        </w:rPr>
        <w:t>-2019</w:t>
      </w:r>
    </w:p>
    <w:sectPr w:rsidR="009D4439" w:rsidRPr="00DB53B6" w:rsidSect="001B51D6">
      <w:type w:val="continuous"/>
      <w:pgSz w:w="12240" w:h="15840"/>
      <w:pgMar w:top="720" w:right="720" w:bottom="180" w:left="720" w:header="720" w:footer="111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733E" w:rsidRDefault="0056733E">
      <w:r>
        <w:separator/>
      </w:r>
    </w:p>
  </w:endnote>
  <w:endnote w:type="continuationSeparator" w:id="0">
    <w:p w:rsidR="0056733E" w:rsidRDefault="00567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733E" w:rsidRDefault="0056733E">
      <w:r>
        <w:separator/>
      </w:r>
    </w:p>
  </w:footnote>
  <w:footnote w:type="continuationSeparator" w:id="0">
    <w:p w:rsidR="0056733E" w:rsidRDefault="005673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ocumentProtection w:edit="readOnly" w:enforcement="1" w:cryptProviderType="rsaAES" w:cryptAlgorithmClass="hash" w:cryptAlgorithmType="typeAny" w:cryptAlgorithmSid="14" w:cryptSpinCount="100000" w:hash="pLLJZOanAnTIlGCyu6oM4MowSRVFw1hAL+OZVlGEhGDQ+ElgKWp4+NWJYI15uKhJtQIlRKOTtizptdWp02W+8w==" w:salt="SqhZ61m1YJ/HSrg9G4qp+A=="/>
  <w:defaultTabStop w:val="1584"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440C0"/>
    <w:rsid w:val="000611F3"/>
    <w:rsid w:val="000714DE"/>
    <w:rsid w:val="00076F69"/>
    <w:rsid w:val="000A10FA"/>
    <w:rsid w:val="000A1DF7"/>
    <w:rsid w:val="000B0060"/>
    <w:rsid w:val="000B0764"/>
    <w:rsid w:val="000B4D5F"/>
    <w:rsid w:val="000C1B09"/>
    <w:rsid w:val="000C5552"/>
    <w:rsid w:val="000D47A1"/>
    <w:rsid w:val="00117A91"/>
    <w:rsid w:val="001249ED"/>
    <w:rsid w:val="00141EE3"/>
    <w:rsid w:val="00144CB5"/>
    <w:rsid w:val="00146815"/>
    <w:rsid w:val="001471FE"/>
    <w:rsid w:val="00152778"/>
    <w:rsid w:val="00153665"/>
    <w:rsid w:val="0015739F"/>
    <w:rsid w:val="00186C81"/>
    <w:rsid w:val="001B4F98"/>
    <w:rsid w:val="001B51D6"/>
    <w:rsid w:val="0023347E"/>
    <w:rsid w:val="00252C16"/>
    <w:rsid w:val="00256C02"/>
    <w:rsid w:val="00265DAF"/>
    <w:rsid w:val="00281DA3"/>
    <w:rsid w:val="002B77FD"/>
    <w:rsid w:val="002E0247"/>
    <w:rsid w:val="002E393F"/>
    <w:rsid w:val="002F518E"/>
    <w:rsid w:val="002F6DEA"/>
    <w:rsid w:val="0031463F"/>
    <w:rsid w:val="00331B7C"/>
    <w:rsid w:val="003401FE"/>
    <w:rsid w:val="00340962"/>
    <w:rsid w:val="00366FD6"/>
    <w:rsid w:val="00387F46"/>
    <w:rsid w:val="00390240"/>
    <w:rsid w:val="00397740"/>
    <w:rsid w:val="003A0862"/>
    <w:rsid w:val="003C2931"/>
    <w:rsid w:val="003D0B8A"/>
    <w:rsid w:val="003D234A"/>
    <w:rsid w:val="00400C85"/>
    <w:rsid w:val="00405F6D"/>
    <w:rsid w:val="00422BBA"/>
    <w:rsid w:val="004379F1"/>
    <w:rsid w:val="00444599"/>
    <w:rsid w:val="004445A9"/>
    <w:rsid w:val="00451227"/>
    <w:rsid w:val="004C2B91"/>
    <w:rsid w:val="004F0C13"/>
    <w:rsid w:val="005162FE"/>
    <w:rsid w:val="005240E8"/>
    <w:rsid w:val="00527443"/>
    <w:rsid w:val="00537870"/>
    <w:rsid w:val="005536AF"/>
    <w:rsid w:val="0056733E"/>
    <w:rsid w:val="005755EC"/>
    <w:rsid w:val="00590BD1"/>
    <w:rsid w:val="005D357B"/>
    <w:rsid w:val="005D7B6D"/>
    <w:rsid w:val="00633F57"/>
    <w:rsid w:val="0063750A"/>
    <w:rsid w:val="00641AD3"/>
    <w:rsid w:val="006445D8"/>
    <w:rsid w:val="0065606C"/>
    <w:rsid w:val="006672A1"/>
    <w:rsid w:val="00685C6A"/>
    <w:rsid w:val="006B6D21"/>
    <w:rsid w:val="006F1188"/>
    <w:rsid w:val="00704ABF"/>
    <w:rsid w:val="00714F26"/>
    <w:rsid w:val="007243D6"/>
    <w:rsid w:val="00757F40"/>
    <w:rsid w:val="007851BD"/>
    <w:rsid w:val="0079400D"/>
    <w:rsid w:val="007A12E5"/>
    <w:rsid w:val="007B3C2A"/>
    <w:rsid w:val="007C1A87"/>
    <w:rsid w:val="007E479F"/>
    <w:rsid w:val="00804397"/>
    <w:rsid w:val="008176FF"/>
    <w:rsid w:val="0083517A"/>
    <w:rsid w:val="0086639E"/>
    <w:rsid w:val="008A3ED7"/>
    <w:rsid w:val="008A5767"/>
    <w:rsid w:val="008B43AD"/>
    <w:rsid w:val="008D2729"/>
    <w:rsid w:val="008D6692"/>
    <w:rsid w:val="008E7EC4"/>
    <w:rsid w:val="008F13B8"/>
    <w:rsid w:val="0090525B"/>
    <w:rsid w:val="009077D7"/>
    <w:rsid w:val="009C65D6"/>
    <w:rsid w:val="009D4439"/>
    <w:rsid w:val="009E5C37"/>
    <w:rsid w:val="009F3F54"/>
    <w:rsid w:val="00A009C8"/>
    <w:rsid w:val="00A154A4"/>
    <w:rsid w:val="00A23641"/>
    <w:rsid w:val="00A23AE9"/>
    <w:rsid w:val="00A65B72"/>
    <w:rsid w:val="00AC1562"/>
    <w:rsid w:val="00AE4437"/>
    <w:rsid w:val="00B11F33"/>
    <w:rsid w:val="00B14935"/>
    <w:rsid w:val="00B37979"/>
    <w:rsid w:val="00B53200"/>
    <w:rsid w:val="00B714CE"/>
    <w:rsid w:val="00B74869"/>
    <w:rsid w:val="00BA485F"/>
    <w:rsid w:val="00BD7B46"/>
    <w:rsid w:val="00C03548"/>
    <w:rsid w:val="00C457DE"/>
    <w:rsid w:val="00C5105E"/>
    <w:rsid w:val="00C61876"/>
    <w:rsid w:val="00C62744"/>
    <w:rsid w:val="00C64857"/>
    <w:rsid w:val="00C80F8E"/>
    <w:rsid w:val="00C8152E"/>
    <w:rsid w:val="00CA3EDC"/>
    <w:rsid w:val="00D12D26"/>
    <w:rsid w:val="00D223FD"/>
    <w:rsid w:val="00D23627"/>
    <w:rsid w:val="00D44B18"/>
    <w:rsid w:val="00D474A6"/>
    <w:rsid w:val="00D712A1"/>
    <w:rsid w:val="00D967D7"/>
    <w:rsid w:val="00DB0A8F"/>
    <w:rsid w:val="00DB53B6"/>
    <w:rsid w:val="00DE4738"/>
    <w:rsid w:val="00E131DD"/>
    <w:rsid w:val="00E25A03"/>
    <w:rsid w:val="00E276AA"/>
    <w:rsid w:val="00E32330"/>
    <w:rsid w:val="00E476AF"/>
    <w:rsid w:val="00E52631"/>
    <w:rsid w:val="00E83CF3"/>
    <w:rsid w:val="00E879CA"/>
    <w:rsid w:val="00E93C21"/>
    <w:rsid w:val="00EC5E8B"/>
    <w:rsid w:val="00EE404E"/>
    <w:rsid w:val="00EE724D"/>
    <w:rsid w:val="00EF26CE"/>
    <w:rsid w:val="00F108CE"/>
    <w:rsid w:val="00F175F6"/>
    <w:rsid w:val="00F33FAE"/>
    <w:rsid w:val="00F43FDC"/>
    <w:rsid w:val="00F73ABA"/>
    <w:rsid w:val="00F74B66"/>
    <w:rsid w:val="00F81CBB"/>
    <w:rsid w:val="00FA3927"/>
    <w:rsid w:val="00FA7A46"/>
    <w:rsid w:val="00FC0153"/>
    <w:rsid w:val="00FD0082"/>
    <w:rsid w:val="00FD0234"/>
    <w:rsid w:val="00FF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30A289C0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9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0</Words>
  <Characters>1247</Characters>
  <Application>Microsoft Office Word</Application>
  <DocSecurity>8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Harvey, Angela (RIDOH)</cp:lastModifiedBy>
  <cp:revision>46</cp:revision>
  <cp:lastPrinted>2019-04-10T17:19:00Z</cp:lastPrinted>
  <dcterms:created xsi:type="dcterms:W3CDTF">2019-04-10T16:23:00Z</dcterms:created>
  <dcterms:modified xsi:type="dcterms:W3CDTF">2019-04-23T15:40:00Z</dcterms:modified>
</cp:coreProperties>
</file>